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Beijing</w:t>
      </w:r>
    </w:p>
    <w:bookmarkStart w:id="20" w:name="X037e556112ee1d615c8872bca1f354c70eb18a3"/>
    <w:p>
      <w:pPr>
        <w:pStyle w:val="Heading1"/>
      </w:pPr>
      <w:r>
        <w:t xml:space="preserve">Internship Application Letter for Architectural Internship in China Beijing</w:t>
      </w:r>
    </w:p>
    <w:p>
      <w:pPr>
        <w:pStyle w:val="FirstParagraph"/>
      </w:pPr>
      <w:r>
        <w:t xml:space="preserve">Dear Hiring Manager,</w:t>
      </w:r>
    </w:p>
    <w:p>
      <w:pPr>
        <w:pStyle w:val="BodyText"/>
      </w:pPr>
      <w:r>
        <w:t xml:space="preserve">As a passionate and detail-oriented architecture student at [Your University Name], I am writing to express my enthusiastic interest in the Architectural Internship opportunity within your esteemed firm, as detailed in your recent posting for the China Beijing office. This Internship Application Letter represents not merely a formality, but a sincere declaration of my commitment to contribute meaningfully to the dynamic architectural landscape of one of the world's most fascinating cities – Beijing. My academic training, cultural appreciation for Chinese design principles, and profound admiration for Beijing's unique architectural evolution make me an ideal candidate to support your team as they shape the future skyline of China Beijing.</w:t>
      </w:r>
    </w:p>
    <w:p>
      <w:pPr>
        <w:pStyle w:val="BodyText"/>
      </w:pPr>
      <w:r>
        <w:t xml:space="preserve">My academic journey at [Your University Name] has provided me with a robust foundation in both traditional architectural methodologies and cutting-edge digital tools essential for contemporary practice. I have consistently excelled in courses covering sustainable design principles, urban planning, structural systems, and advanced 3D modeling using Revit, AutoCAD, and Rhino. Crucially, my thesis project focused on the adaptive reuse of historic structures within rapidly developing urban centers – a topic of immense relevance to Beijing's ongoing efforts to balance heritage conservation with modernization. I meticulously researched case studies like the renovation of the Temple of Heaven complex and the innovative integration of traditional courtyard elements (siheyuan) into contemporary residential towers, demonstrating my understanding that a true Architect must harmonize past and future. This research directly aligns with your firm's portfolio showcasing projects like [Mention a Specific Project Type if Known, e.g., "the sustainable redevelopment of Wangfujing District"].</w:t>
      </w:r>
    </w:p>
    <w:p>
      <w:pPr>
        <w:pStyle w:val="BodyText"/>
      </w:pPr>
      <w:r>
        <w:t xml:space="preserve">What sets my application apart is not just my technical skills, but my deep cultural engagement with China Beijing. I have dedicated significant time to understanding the philosophical underpinnings of Chinese architecture – from the Feng Shui principles influencing spatial organization to the profound symbolism embedded in materials and forms. I have studied the evolution of Beijing's urban fabric, from its ancient Forbidden City layout governed by cosmic order, through the Soviet-inspired modernist structures of the mid-20th century, to today's iconic glass-and-steel masterpieces like the National Centre for the Performing Arts ("Egg"). I believe an Architect working in China Beijing must possess this contextual awareness; it’s not merely about drafting plans, but understanding how a building interacts with its environment and people within a specific cultural narrative. I am currently actively learning Mandarin to enhance my communication abilities and deepen my integration into the local professional community.</w:t>
      </w:r>
    </w:p>
    <w:p>
      <w:pPr>
        <w:pStyle w:val="BodyText"/>
      </w:pPr>
      <w:r>
        <w:t xml:space="preserve">I am particularly drawn to your firm's commitment to innovative, context-sensitive design in China Beijing. Your recent work on [Mention Specific Project or Philosophy, e.g., "the environmentally responsive design of the new Zhongguancun Science Park"] exemplifies the forward-thinking approach I aspire to contribute to. As an Architect-in-training, I am eager to move beyond theoretical knowledge and immerse myself in the practical realities of a high-stakes architectural environment. I understand that Beijing's construction sector is experiencing unprecedented growth and complexity, demanding interns who are not only technically proficient but also adaptable, culturally aware, and committed to sustainable practices. My proactive attitude and eagerness to learn make me confident I can quickly become a productive asset on your team, assisting with site visits in China Beijing’s diverse neighborhoods, preparing detailed construction documentation using industry-standard software (including BIM), conducting contextual research for new projects, and supporting senior Architects in client presentations.</w:t>
      </w:r>
    </w:p>
    <w:p>
      <w:pPr>
        <w:pStyle w:val="BodyText"/>
      </w:pPr>
      <w:r>
        <w:t xml:space="preserve">My previous internship at [Previous Firm/Project Name] provided me with hands-on experience in project coordination and design development. I assisted in the creation of 3D visualizations for a mixed-use development project, managed material samples, and participated in weekly site meetings – experiences that honed my ability to work collaboratively within a fast-paced architectural studio. I am adept at managing multiple tasks, meeting tight deadlines (as required during Beijing's intense construction seasons), and maintaining meticulous attention to detail – qualities vital for any Architect operating in a demanding market like China Beijing.</w:t>
      </w:r>
    </w:p>
    <w:p>
      <w:pPr>
        <w:pStyle w:val="BodyText"/>
      </w:pPr>
      <w:r>
        <w:t xml:space="preserve">Furthermore, I possess a strong understanding of the evolving regulatory landscape in Chinese architecture. I am familiar with key considerations such as local building codes (GB standards), sustainability certifications relevant to China (like LEED and Green Building Labels), and the importance of navigating urban planning permissions – all critical aspects for a successful Architect practicing within Beijing's complex administrative framework. I am eager to learn more under the guidance of experienced professionals who understand these nuances intimately.</w:t>
      </w:r>
    </w:p>
    <w:p>
      <w:pPr>
        <w:pStyle w:val="BodyText"/>
      </w:pPr>
      <w:r>
        <w:t xml:space="preserve">I am writing this Internship Application Letter with profound respect for your firm’s reputation and a genuine desire to learn from the best in the field. My ambition is not merely to complete an internship, but to forge a meaningful connection with your practice and contribute positively to projects that will leave a lasting legacy on Beijing's evolving identity. I am prepared to relocate immediately upon acceptance, fully committed to immersing myself in the professional culture of China Beijing.</w:t>
      </w:r>
    </w:p>
    <w:p>
      <w:pPr>
        <w:pStyle w:val="BodyText"/>
      </w:pPr>
      <w:r>
        <w:t xml:space="preserve">Thank you for considering my application. My resume, attached for your review, provides further detail on my qualifications and academic achievements. I am incredibly excited about the possibility of contributing as a dedicated Architectural Intern within your team in China Beijing and would welcome the opportunity to discuss how my skills and passion align with your current projects at your earliest convenience. I look forward to hearing from you soon.</w:t>
      </w:r>
    </w:p>
    <w:p>
      <w:pPr>
        <w:pStyle w:val="BodyText"/>
      </w:pPr>
      <w:r>
        <w:t xml:space="preserve">Sincerely,</w:t>
      </w:r>
    </w:p>
    <w:p>
      <w:pPr>
        <w:pStyle w:val="BodyText"/>
      </w:pPr>
      <w:r>
        <w:t xml:space="preserve">[Your Full Name]</w:t>
      </w:r>
    </w:p>
    <w:p>
      <w:pPr>
        <w:pStyle w:val="BodyText"/>
      </w:pPr>
      <w:r>
        <w:t xml:space="preserve">[Your Student ID/University Email Address]</w:t>
      </w:r>
    </w:p>
    <w:p>
      <w:pPr>
        <w:pStyle w:val="BodyText"/>
      </w:pPr>
      <w:r>
        <w:t xml:space="preserve">[Your Phone Number]</w:t>
      </w:r>
    </w:p>
    <w:p>
      <w:pPr>
        <w:pStyle w:val="BodyText"/>
      </w:pPr>
      <w:r>
        <w:t xml:space="preserve">Word Count: 8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Beijing</dc:title>
  <dc:creator/>
  <dc:language>en</dc:language>
  <cp:keywords/>
  <dcterms:created xsi:type="dcterms:W3CDTF">2026-04-30T05:33:25Z</dcterms:created>
  <dcterms:modified xsi:type="dcterms:W3CDTF">2026-04-30T05:33:25Z</dcterms:modified>
</cp:coreProperties>
</file>

<file path=docProps/custom.xml><?xml version="1.0" encoding="utf-8"?>
<Properties xmlns="http://schemas.openxmlformats.org/officeDocument/2006/custom-properties" xmlns:vt="http://schemas.openxmlformats.org/officeDocument/2006/docPropsVTypes"/>
</file>